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173DAFBB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263457C2" w:rsidR="008377CD" w:rsidRPr="008377CD" w:rsidRDefault="00F663FE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566CAA28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8890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889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9ACD4" w14:textId="50128A6C" w:rsidR="00F663FE" w:rsidRDefault="00B60795" w:rsidP="00F663FE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</w:t>
                            </w:r>
                            <w:r w:rsidR="00F663FE">
                              <w:t>exercise</w:t>
                            </w:r>
                            <w:r>
                              <w:t xml:space="preserve"> </w:t>
                            </w:r>
                            <w:r w:rsidR="00F663FE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95500B">
                              <w:t>HTML</w:t>
                            </w:r>
                          </w:p>
                          <w:p w14:paraId="72553BB4" w14:textId="5964686C" w:rsidR="00F663FE" w:rsidRDefault="007B0CC5" w:rsidP="00F663FE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spacing w:before="240"/>
                            </w:pPr>
                            <w:r>
                              <w:t>Form and form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7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" fillcolor="#d8d8d8 [2732]">
                <v:textbox>
                  <w:txbxContent>
                    <w:p w14:paraId="5379ACD4" w14:textId="50128A6C" w:rsidR="00F663FE" w:rsidRDefault="00B60795" w:rsidP="00F663FE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</w:t>
                      </w:r>
                      <w:r w:rsidR="00F663FE">
                        <w:t>exercise</w:t>
                      </w:r>
                      <w:r>
                        <w:t xml:space="preserve"> </w:t>
                      </w:r>
                      <w:r w:rsidR="00F663FE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95500B">
                        <w:t>HTML</w:t>
                      </w:r>
                    </w:p>
                    <w:p w14:paraId="72553BB4" w14:textId="5964686C" w:rsidR="00F663FE" w:rsidRDefault="007B0CC5" w:rsidP="00F663FE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spacing w:before="240"/>
                      </w:pPr>
                      <w:r>
                        <w:t>Form and form element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380A3800" w14:textId="77777777" w:rsidR="00A2223D" w:rsidRPr="00A2223D" w:rsidRDefault="00A2223D" w:rsidP="00A2223D">
      <w:pPr>
        <w:pStyle w:val="ListParagraph"/>
        <w:spacing w:before="240"/>
      </w:pPr>
    </w:p>
    <w:p w14:paraId="2BFE44AC" w14:textId="77777777" w:rsidR="00A2223D" w:rsidRPr="00A2223D" w:rsidRDefault="00A2223D" w:rsidP="00A2223D">
      <w:pPr>
        <w:pStyle w:val="ListParagraph"/>
        <w:spacing w:before="240"/>
      </w:pPr>
    </w:p>
    <w:p w14:paraId="3273C8EE" w14:textId="77777777" w:rsidR="00A2223D" w:rsidRPr="00A2223D" w:rsidRDefault="00A2223D" w:rsidP="00A2223D">
      <w:pPr>
        <w:pStyle w:val="ListParagraph"/>
        <w:spacing w:before="240"/>
      </w:pPr>
    </w:p>
    <w:p w14:paraId="7C62345A" w14:textId="77777777" w:rsidR="00A2223D" w:rsidRPr="00A2223D" w:rsidRDefault="00A2223D" w:rsidP="00A2223D">
      <w:pPr>
        <w:pStyle w:val="ListParagraph"/>
        <w:spacing w:before="240"/>
      </w:pPr>
    </w:p>
    <w:p w14:paraId="56C3B42A" w14:textId="77777777" w:rsidR="00A2223D" w:rsidRPr="00A2223D" w:rsidRDefault="00A2223D" w:rsidP="00A2223D">
      <w:pPr>
        <w:pStyle w:val="ListParagraph"/>
        <w:spacing w:before="240"/>
      </w:pPr>
    </w:p>
    <w:p w14:paraId="312BE8F4" w14:textId="77777777" w:rsidR="00A2223D" w:rsidRPr="00A2223D" w:rsidRDefault="00A2223D" w:rsidP="00A2223D">
      <w:pPr>
        <w:pStyle w:val="ListParagraph"/>
        <w:spacing w:before="240"/>
      </w:pPr>
    </w:p>
    <w:p w14:paraId="6BD87529" w14:textId="77777777" w:rsidR="00A2223D" w:rsidRPr="00A2223D" w:rsidRDefault="00A2223D" w:rsidP="00A2223D">
      <w:pPr>
        <w:pStyle w:val="ListParagraph"/>
        <w:spacing w:before="240"/>
      </w:pPr>
    </w:p>
    <w:p w14:paraId="49E69700" w14:textId="77777777" w:rsidR="007B0CC5" w:rsidRPr="007B0CC5" w:rsidRDefault="007B0CC5" w:rsidP="007B0CC5">
      <w:pPr>
        <w:pStyle w:val="ListParagraph"/>
        <w:numPr>
          <w:ilvl w:val="0"/>
          <w:numId w:val="38"/>
        </w:numPr>
        <w:spacing w:before="240"/>
      </w:pPr>
      <w:r w:rsidRPr="007B0CC5">
        <w:rPr>
          <w:lang w:val="en-US"/>
        </w:rPr>
        <w:t>Create a contact form as shown, that has the following requirements</w:t>
      </w:r>
    </w:p>
    <w:p w14:paraId="2E3BACAC" w14:textId="77777777" w:rsidR="007B0CC5" w:rsidRPr="007B0CC5" w:rsidRDefault="007B0CC5" w:rsidP="007B0CC5">
      <w:pPr>
        <w:pStyle w:val="ListParagraph"/>
        <w:numPr>
          <w:ilvl w:val="1"/>
          <w:numId w:val="38"/>
        </w:numPr>
        <w:spacing w:before="240"/>
      </w:pPr>
      <w:r w:rsidRPr="007B0CC5">
        <w:rPr>
          <w:lang w:val="en-US"/>
        </w:rPr>
        <w:t>All fields must be filled by user before submission</w:t>
      </w:r>
    </w:p>
    <w:p w14:paraId="425C1BE0" w14:textId="77777777" w:rsidR="007B0CC5" w:rsidRPr="007B0CC5" w:rsidRDefault="007B0CC5" w:rsidP="007B0CC5">
      <w:pPr>
        <w:pStyle w:val="ListParagraph"/>
        <w:numPr>
          <w:ilvl w:val="1"/>
          <w:numId w:val="38"/>
        </w:numPr>
        <w:spacing w:before="240"/>
      </w:pPr>
      <w:r w:rsidRPr="007B0CC5">
        <w:rPr>
          <w:lang w:val="en-US"/>
        </w:rPr>
        <w:t xml:space="preserve">Maximum allowed date of journey and return journey is Dec </w:t>
      </w:r>
      <w:proofErr w:type="gramStart"/>
      <w:r w:rsidRPr="007B0CC5">
        <w:rPr>
          <w:lang w:val="en-US"/>
        </w:rPr>
        <w:t>31</w:t>
      </w:r>
      <w:proofErr w:type="gramEnd"/>
      <w:r w:rsidRPr="007B0CC5">
        <w:rPr>
          <w:lang w:val="en-US"/>
        </w:rPr>
        <w:t xml:space="preserve"> 2021</w:t>
      </w:r>
    </w:p>
    <w:p w14:paraId="62A62E99" w14:textId="77777777" w:rsidR="007B0CC5" w:rsidRPr="007B0CC5" w:rsidRDefault="007B0CC5" w:rsidP="007B0CC5">
      <w:pPr>
        <w:pStyle w:val="ListParagraph"/>
        <w:numPr>
          <w:ilvl w:val="1"/>
          <w:numId w:val="38"/>
        </w:numPr>
        <w:spacing w:before="240"/>
      </w:pPr>
      <w:r w:rsidRPr="007B0CC5">
        <w:rPr>
          <w:lang w:val="en-US"/>
        </w:rPr>
        <w:t>Minimum number of seats is 1 and maximum is 10.</w:t>
      </w:r>
    </w:p>
    <w:p w14:paraId="1C5695B3" w14:textId="77777777" w:rsidR="007B0CC5" w:rsidRPr="007B0CC5" w:rsidRDefault="007B0CC5" w:rsidP="007B0CC5">
      <w:pPr>
        <w:pStyle w:val="ListParagraph"/>
        <w:numPr>
          <w:ilvl w:val="1"/>
          <w:numId w:val="38"/>
        </w:numPr>
        <w:spacing w:before="240"/>
      </w:pPr>
      <w:r w:rsidRPr="007B0CC5">
        <w:rPr>
          <w:lang w:val="en-US"/>
        </w:rPr>
        <w:t>When page loads the number of seats mentioned should be 1</w:t>
      </w:r>
    </w:p>
    <w:p w14:paraId="40B9C001" w14:textId="6078D8C5" w:rsidR="007B0CC5" w:rsidRPr="007B0CC5" w:rsidRDefault="007B0CC5" w:rsidP="007B0CC5">
      <w:pPr>
        <w:pStyle w:val="ListParagraph"/>
        <w:numPr>
          <w:ilvl w:val="1"/>
          <w:numId w:val="38"/>
        </w:numPr>
        <w:spacing w:before="240"/>
      </w:pPr>
      <w:r w:rsidRPr="007B0CC5">
        <w:rPr>
          <w:lang w:val="en-US"/>
        </w:rPr>
        <w:t>The dropdown had 5 cities. The city names are to be displayed and city airport codes should go to server on form submission (</w:t>
      </w:r>
      <w:proofErr w:type="spellStart"/>
      <w:r w:rsidRPr="007B0CC5">
        <w:rPr>
          <w:lang w:val="en-US"/>
        </w:rPr>
        <w:t>Eg.</w:t>
      </w:r>
      <w:proofErr w:type="spellEnd"/>
      <w:r w:rsidRPr="007B0CC5">
        <w:rPr>
          <w:lang w:val="en-US"/>
        </w:rPr>
        <w:t xml:space="preserve"> DEL when New Delhi is selected, BOM for Mumbai etc.). By default, Bangalore is selected in both dropdowns.</w:t>
      </w:r>
    </w:p>
    <w:p w14:paraId="3107C73F" w14:textId="0E30DA5E" w:rsidR="007B0CC5" w:rsidRPr="007B0CC5" w:rsidRDefault="007B0CC5" w:rsidP="007B0CC5">
      <w:pPr>
        <w:pStyle w:val="ListParagraph"/>
        <w:numPr>
          <w:ilvl w:val="1"/>
          <w:numId w:val="38"/>
        </w:numPr>
        <w:spacing w:before="240"/>
      </w:pPr>
      <w:r w:rsidRPr="007B0CC5">
        <w:rPr>
          <w:lang w:val="en-US"/>
        </w:rPr>
        <w:t>Choose most appropriate input types</w:t>
      </w:r>
    </w:p>
    <w:p w14:paraId="12739069" w14:textId="670A8B21" w:rsidR="007B0CC5" w:rsidRPr="007B0CC5" w:rsidRDefault="007B0CC5" w:rsidP="007B0CC5">
      <w:pPr>
        <w:pStyle w:val="ListParagraph"/>
        <w:numPr>
          <w:ilvl w:val="1"/>
          <w:numId w:val="38"/>
        </w:numPr>
        <w:spacing w:before="240"/>
      </w:pPr>
      <w:r w:rsidRPr="007B0CC5">
        <w:rPr>
          <w:lang w:val="en-US"/>
        </w:rPr>
        <w:t>All input values MUST go out to server on form submit</w:t>
      </w:r>
    </w:p>
    <w:p w14:paraId="2BFC2C72" w14:textId="639D5A11" w:rsidR="007B0CC5" w:rsidRDefault="007B0CC5" w:rsidP="007B0CC5">
      <w:pPr>
        <w:pStyle w:val="ListParagraph"/>
        <w:spacing w:before="240"/>
        <w:rPr>
          <w:lang w:val="en-US"/>
        </w:rPr>
      </w:pPr>
    </w:p>
    <w:p w14:paraId="7677BB6C" w14:textId="58567231" w:rsidR="007B0CC5" w:rsidRDefault="007B0CC5" w:rsidP="007B0CC5">
      <w:pPr>
        <w:pStyle w:val="ListParagraph"/>
        <w:spacing w:before="240"/>
        <w:rPr>
          <w:lang w:val="en-US"/>
        </w:rPr>
      </w:pPr>
      <w:r w:rsidRPr="007B0CC5">
        <w:rPr>
          <w:lang w:val="en-US"/>
        </w:rPr>
        <w:t xml:space="preserve">You can find airport codes here - </w:t>
      </w:r>
      <w:hyperlink r:id="rId7" w:history="1">
        <w:r w:rsidRPr="007B0CC5">
          <w:rPr>
            <w:rStyle w:val="Hyperlink"/>
            <w:lang w:val="en-US"/>
          </w:rPr>
          <w:t>https://www.prokerala.com/travel/airports/india/</w:t>
        </w:r>
      </w:hyperlink>
    </w:p>
    <w:p w14:paraId="0767993F" w14:textId="2C6EB864" w:rsidR="007B0CC5" w:rsidRDefault="007B0CC5" w:rsidP="007B0CC5">
      <w:pPr>
        <w:pStyle w:val="ListParagraph"/>
        <w:spacing w:before="240"/>
        <w:rPr>
          <w:lang w:val="en-US"/>
        </w:rPr>
      </w:pPr>
    </w:p>
    <w:p w14:paraId="2EA49824" w14:textId="7B6D5F50" w:rsidR="007B0CC5" w:rsidRDefault="007B0CC5" w:rsidP="007B0CC5">
      <w:pPr>
        <w:pStyle w:val="ListParagraph"/>
        <w:spacing w:before="240"/>
        <w:rPr>
          <w:lang w:val="en-US"/>
        </w:rPr>
      </w:pPr>
    </w:p>
    <w:p w14:paraId="2DEE6FC8" w14:textId="7904CB88" w:rsidR="007B0CC5" w:rsidRPr="007B0CC5" w:rsidRDefault="007B0CC5" w:rsidP="007B0CC5">
      <w:pPr>
        <w:pStyle w:val="ListParagraph"/>
        <w:spacing w:before="240"/>
      </w:pPr>
      <w:r>
        <w:rPr>
          <w:lang w:val="en-US"/>
        </w:rPr>
        <w:t>Some screenshots are shown below for your reference</w:t>
      </w:r>
    </w:p>
    <w:p w14:paraId="23876B9B" w14:textId="36652553" w:rsidR="002D2534" w:rsidRPr="00A2223D" w:rsidRDefault="002D2534" w:rsidP="00A2223D">
      <w:pPr>
        <w:pStyle w:val="ListParagraph"/>
        <w:spacing w:before="240"/>
      </w:pPr>
    </w:p>
    <w:p w14:paraId="4B0C4055" w14:textId="66F4E753" w:rsidR="0095500B" w:rsidRDefault="0095500B" w:rsidP="0095500B">
      <w:pPr>
        <w:pStyle w:val="ListParagraph"/>
        <w:spacing w:before="240"/>
      </w:pPr>
    </w:p>
    <w:p w14:paraId="3D9AB9B7" w14:textId="4E94EA97" w:rsidR="0095500B" w:rsidRDefault="007B0CC5" w:rsidP="002D2534">
      <w:pPr>
        <w:pStyle w:val="ListParagraph"/>
        <w:spacing w:before="240"/>
      </w:pPr>
      <w:bookmarkStart w:id="0" w:name="_GoBack"/>
      <w:bookmarkEnd w:id="0"/>
      <w:r w:rsidRPr="007B0CC5">
        <w:drawing>
          <wp:anchor distT="0" distB="0" distL="114300" distR="114300" simplePos="0" relativeHeight="251662336" behindDoc="0" locked="0" layoutInCell="1" allowOverlap="1" wp14:anchorId="7FC52B16" wp14:editId="5587CC00">
            <wp:simplePos x="0" y="0"/>
            <wp:positionH relativeFrom="column">
              <wp:posOffset>3454400</wp:posOffset>
            </wp:positionH>
            <wp:positionV relativeFrom="paragraph">
              <wp:posOffset>127000</wp:posOffset>
            </wp:positionV>
            <wp:extent cx="2825750" cy="2277745"/>
            <wp:effectExtent l="0" t="0" r="6350" b="0"/>
            <wp:wrapNone/>
            <wp:docPr id="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2EA7D2D-F2DF-DD46-BDA9-B0EC1CC1B5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72EA7D2D-F2DF-DD46-BDA9-B0EC1CC1B5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575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0CC5">
        <w:drawing>
          <wp:anchor distT="0" distB="0" distL="114300" distR="114300" simplePos="0" relativeHeight="251661312" behindDoc="0" locked="0" layoutInCell="1" allowOverlap="1" wp14:anchorId="04C765AC" wp14:editId="6CB9C421">
            <wp:simplePos x="0" y="0"/>
            <wp:positionH relativeFrom="column">
              <wp:posOffset>63500</wp:posOffset>
            </wp:positionH>
            <wp:positionV relativeFrom="paragraph">
              <wp:posOffset>177800</wp:posOffset>
            </wp:positionV>
            <wp:extent cx="2795270" cy="2352040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3C49CBC6-4661-B445-8855-CC4056225E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C49CBC6-4661-B445-8855-CC4056225E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527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5500B" w:rsidSect="00DC5B36">
      <w:headerReference w:type="default" r:id="rId10"/>
      <w:footerReference w:type="default" r:id="rId11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7D392" w14:textId="77777777" w:rsidR="00810637" w:rsidRDefault="00810637" w:rsidP="00312457">
      <w:pPr>
        <w:spacing w:after="0" w:line="240" w:lineRule="auto"/>
      </w:pPr>
      <w:r>
        <w:separator/>
      </w:r>
    </w:p>
  </w:endnote>
  <w:endnote w:type="continuationSeparator" w:id="0">
    <w:p w14:paraId="12ABC496" w14:textId="77777777" w:rsidR="00810637" w:rsidRDefault="00810637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2EEF8" w14:textId="77777777" w:rsidR="00810637" w:rsidRDefault="00810637" w:rsidP="00312457">
      <w:pPr>
        <w:spacing w:after="0" w:line="240" w:lineRule="auto"/>
      </w:pPr>
      <w:r>
        <w:separator/>
      </w:r>
    </w:p>
  </w:footnote>
  <w:footnote w:type="continuationSeparator" w:id="0">
    <w:p w14:paraId="439D4166" w14:textId="77777777" w:rsidR="00810637" w:rsidRDefault="00810637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4ED3A0A2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95500B">
      <w:rPr>
        <w:u w:color="FFFFFF" w:themeColor="background1" w:themeTint="00" w:themeShade="00"/>
      </w:rPr>
      <w:t>HTML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7B0CC5">
      <w:rPr>
        <w:u w:color="FFFFFF" w:themeColor="background1" w:themeTint="00" w:themeShade="0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C06E4"/>
    <w:multiLevelType w:val="hybridMultilevel"/>
    <w:tmpl w:val="F9B41F0C"/>
    <w:lvl w:ilvl="0" w:tplc="91C46F02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3A66AA7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0478AF6C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5992C724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6620769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D85A9D2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9AECB80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4A9CD97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07FCAF4C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1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8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38170A"/>
    <w:multiLevelType w:val="hybridMultilevel"/>
    <w:tmpl w:val="363C11F4"/>
    <w:lvl w:ilvl="0" w:tplc="2086315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7F6CE4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A92232B4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794A85F0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C3F63DF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242E777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17380A3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40E2956E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11F2D61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22" w15:restartNumberingAfterBreak="0">
    <w:nsid w:val="4ADF1EBC"/>
    <w:multiLevelType w:val="hybridMultilevel"/>
    <w:tmpl w:val="B8A6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5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19"/>
  </w:num>
  <w:num w:numId="4">
    <w:abstractNumId w:val="13"/>
  </w:num>
  <w:num w:numId="5">
    <w:abstractNumId w:val="7"/>
  </w:num>
  <w:num w:numId="6">
    <w:abstractNumId w:val="6"/>
  </w:num>
  <w:num w:numId="7">
    <w:abstractNumId w:val="25"/>
  </w:num>
  <w:num w:numId="8">
    <w:abstractNumId w:val="31"/>
  </w:num>
  <w:num w:numId="9">
    <w:abstractNumId w:val="33"/>
  </w:num>
  <w:num w:numId="10">
    <w:abstractNumId w:val="23"/>
  </w:num>
  <w:num w:numId="11">
    <w:abstractNumId w:val="36"/>
  </w:num>
  <w:num w:numId="12">
    <w:abstractNumId w:val="8"/>
  </w:num>
  <w:num w:numId="13">
    <w:abstractNumId w:val="32"/>
  </w:num>
  <w:num w:numId="14">
    <w:abstractNumId w:val="11"/>
  </w:num>
  <w:num w:numId="15">
    <w:abstractNumId w:val="5"/>
  </w:num>
  <w:num w:numId="16">
    <w:abstractNumId w:val="27"/>
  </w:num>
  <w:num w:numId="17">
    <w:abstractNumId w:val="12"/>
  </w:num>
  <w:num w:numId="18">
    <w:abstractNumId w:val="3"/>
  </w:num>
  <w:num w:numId="19">
    <w:abstractNumId w:val="24"/>
  </w:num>
  <w:num w:numId="20">
    <w:abstractNumId w:val="1"/>
  </w:num>
  <w:num w:numId="21">
    <w:abstractNumId w:val="30"/>
  </w:num>
  <w:num w:numId="22">
    <w:abstractNumId w:val="0"/>
  </w:num>
  <w:num w:numId="23">
    <w:abstractNumId w:val="15"/>
  </w:num>
  <w:num w:numId="24">
    <w:abstractNumId w:val="2"/>
  </w:num>
  <w:num w:numId="25">
    <w:abstractNumId w:val="4"/>
  </w:num>
  <w:num w:numId="26">
    <w:abstractNumId w:val="29"/>
  </w:num>
  <w:num w:numId="27">
    <w:abstractNumId w:val="26"/>
  </w:num>
  <w:num w:numId="28">
    <w:abstractNumId w:val="16"/>
  </w:num>
  <w:num w:numId="29">
    <w:abstractNumId w:val="17"/>
  </w:num>
  <w:num w:numId="30">
    <w:abstractNumId w:val="35"/>
  </w:num>
  <w:num w:numId="31">
    <w:abstractNumId w:val="28"/>
  </w:num>
  <w:num w:numId="32">
    <w:abstractNumId w:val="18"/>
  </w:num>
  <w:num w:numId="33">
    <w:abstractNumId w:val="14"/>
  </w:num>
  <w:num w:numId="34">
    <w:abstractNumId w:val="37"/>
  </w:num>
  <w:num w:numId="35">
    <w:abstractNumId w:val="34"/>
  </w:num>
  <w:num w:numId="36">
    <w:abstractNumId w:val="22"/>
  </w:num>
  <w:num w:numId="37">
    <w:abstractNumId w:val="21"/>
  </w:num>
  <w:num w:numId="38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0456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C41AC"/>
    <w:rsid w:val="002D2534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B0CC5"/>
    <w:rsid w:val="007D01CB"/>
    <w:rsid w:val="007E6653"/>
    <w:rsid w:val="007F5123"/>
    <w:rsid w:val="00810637"/>
    <w:rsid w:val="00830DFB"/>
    <w:rsid w:val="00832335"/>
    <w:rsid w:val="008377CD"/>
    <w:rsid w:val="0084420D"/>
    <w:rsid w:val="00854BEE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4800"/>
    <w:rsid w:val="00A2223D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C2"/>
    <w:rsid w:val="00B469CF"/>
    <w:rsid w:val="00B60795"/>
    <w:rsid w:val="00B819F0"/>
    <w:rsid w:val="00B849B5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B6A45"/>
    <w:rsid w:val="00DC5B36"/>
    <w:rsid w:val="00DD0E63"/>
    <w:rsid w:val="00DE09B1"/>
    <w:rsid w:val="00DE4CAF"/>
    <w:rsid w:val="00E000E0"/>
    <w:rsid w:val="00E127F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663FE"/>
    <w:rsid w:val="00F858BC"/>
    <w:rsid w:val="00F90554"/>
    <w:rsid w:val="00F964BC"/>
    <w:rsid w:val="00FB7554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1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3939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7836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1633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5864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5008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18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6798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9753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834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140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0622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rokerala.com/travel/airports/indi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4</cp:revision>
  <dcterms:created xsi:type="dcterms:W3CDTF">2018-08-09T06:58:00Z</dcterms:created>
  <dcterms:modified xsi:type="dcterms:W3CDTF">2019-03-11T07:30:00Z</dcterms:modified>
</cp:coreProperties>
</file>